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082A6E63" w14:textId="77777777" w:rsidR="003740FC" w:rsidRDefault="003740FC" w:rsidP="003740FC">
      <w:pPr>
        <w:jc w:val="both"/>
        <w:rPr>
          <w:b/>
        </w:rPr>
      </w:pPr>
      <w:r>
        <w:t>Predloga »</w:t>
      </w:r>
      <w:r w:rsidRPr="001064B4">
        <w:rPr>
          <w:b/>
          <w:bCs/>
        </w:rPr>
        <w:t>Prošnja za izvolitev v naziv</w:t>
      </w:r>
      <w:r>
        <w:t xml:space="preserve">« je krovni dokument vaše vloge, v kateri navedete, za kateri naziv prosite. </w:t>
      </w:r>
      <w:r>
        <w:rPr>
          <w:b/>
        </w:rPr>
        <w:t xml:space="preserve">S podpisom jamčite za pravilnost in celovitost navedenih podatkov. Če v vlogi </w:t>
      </w:r>
      <w:r w:rsidRPr="00C41FD6">
        <w:rPr>
          <w:b/>
        </w:rPr>
        <w:t>zavestno navede netočne</w:t>
      </w:r>
      <w:r>
        <w:rPr>
          <w:b/>
        </w:rPr>
        <w:t xml:space="preserve"> ali zavajajoče</w:t>
      </w:r>
      <w:r w:rsidRPr="00C41FD6">
        <w:rPr>
          <w:b/>
        </w:rPr>
        <w:t xml:space="preserve"> podatke, se o tem s</w:t>
      </w:r>
      <w:r>
        <w:rPr>
          <w:b/>
        </w:rPr>
        <w:t>eznani disciplinsko komisijo Univerze v Ljubljani.</w:t>
      </w:r>
    </w:p>
    <w:p w14:paraId="5ED96F54" w14:textId="77777777" w:rsidR="003740FC" w:rsidRPr="00772EC4" w:rsidRDefault="003740FC" w:rsidP="003740FC">
      <w:pPr>
        <w:jc w:val="both"/>
      </w:pPr>
    </w:p>
    <w:p w14:paraId="5690DF87" w14:textId="77777777" w:rsidR="003740FC" w:rsidRPr="00B317B5" w:rsidRDefault="003740FC" w:rsidP="003740FC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0EDC1B1B" w14:textId="77777777" w:rsidR="003740FC" w:rsidRDefault="003740FC" w:rsidP="003740FC">
      <w:pPr>
        <w:jc w:val="both"/>
      </w:pPr>
    </w:p>
    <w:p w14:paraId="2D08A537" w14:textId="77777777" w:rsidR="003740FC" w:rsidRPr="00F85012" w:rsidRDefault="003740FC" w:rsidP="003740FC">
      <w:pPr>
        <w:jc w:val="both"/>
      </w:pPr>
      <w:r>
        <w:t xml:space="preserve">Predloga predpostavlja, da zaprošate za izvolitev v pedagoški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>
        <w:t>pedagoški naziv z ustreznim raziskovalnim nazivom oz. »izvolitev« zamenjajte s »priznanjem naziva«.</w:t>
      </w:r>
    </w:p>
    <w:p w14:paraId="3FB6F09E" w14:textId="77777777" w:rsidR="003740FC" w:rsidRDefault="003740FC" w:rsidP="003740FC"/>
    <w:p w14:paraId="6839BBBB" w14:textId="77777777" w:rsidR="003740FC" w:rsidRDefault="003740FC" w:rsidP="003740FC">
      <w:r>
        <w:t>Dodatna pojasnila o izpolnjevanju nekaterih rubrik v predlogi:</w:t>
      </w:r>
    </w:p>
    <w:p w14:paraId="09E3E913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6. Raziskovalno oz. umetniško delo</w:t>
      </w:r>
      <w:r>
        <w:rPr>
          <w:b/>
        </w:rPr>
        <w:t xml:space="preserve">. </w:t>
      </w:r>
      <w:r>
        <w:t>Na kratko opisno predstavite področja vašega raziskovalnega ali umetniškega delovanja, še posebej tista, ki se izkazujejo skozi vaša pomembna dela.</w:t>
      </w:r>
      <w:r>
        <w:br/>
      </w:r>
    </w:p>
    <w:p w14:paraId="07714636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>
        <w:rPr>
          <w:b/>
        </w:rPr>
        <w:t>.</w:t>
      </w:r>
      <w:r>
        <w:t xml:space="preserve"> Navedite podrobnejše podatke o citiranosti vaših del in druge relevantne kazalce vaše mednarodne odmevnosti. </w:t>
      </w:r>
      <w:r>
        <w:br/>
      </w:r>
      <w:r>
        <w:br/>
        <w:t>Ne podvajajte podatkov, ki so že razvidni iz izpisa, ki ga pripravi SICRIS (h-indeks, seznam pomembnih del).</w:t>
      </w:r>
      <w:r>
        <w:br/>
      </w:r>
      <w:r>
        <w:br/>
        <w:t>Če citatov v WoS oz. Scopus nimate ali če niso relevantni, navedite citate v priloženi tabeli, kjer lahko prikažete tudi drugo mednarodno odmevnost.</w:t>
      </w:r>
      <w:r>
        <w:br/>
      </w:r>
      <w:r>
        <w:br/>
        <w:t>Če za vaše habilitacijsko področje nastopanje v mednarodnem prostoru ni mogoče ali ni primerno merilo kakovosti, potem opredelite pomembnost vašega dela</w:t>
      </w:r>
      <w:r w:rsidRPr="00C94661">
        <w:t xml:space="preserve"> za narodno ali državno samobitnost in kulturo</w:t>
      </w:r>
      <w:r>
        <w:t>.</w:t>
      </w:r>
      <w:r>
        <w:br/>
      </w:r>
      <w:r>
        <w:br/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>
        <w:br/>
      </w:r>
    </w:p>
    <w:p w14:paraId="1F9F43F6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 xml:space="preserve">9. Projekti. </w:t>
      </w:r>
      <w:r>
        <w:t>Navedite osnovne podatke o najpomembnejši projektih, pri katerih ste bili vodja projekta 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3BFEECA4" w14:textId="77777777" w:rsidR="003740FC" w:rsidRDefault="003740FC" w:rsidP="003740FC">
      <w:pPr>
        <w:spacing w:before="0" w:after="0"/>
        <w:rPr>
          <w:b/>
        </w:rPr>
      </w:pPr>
      <w:r>
        <w:rPr>
          <w:b/>
        </w:rPr>
        <w:br w:type="page"/>
      </w:r>
    </w:p>
    <w:p w14:paraId="3DC912DD" w14:textId="77777777" w:rsidR="003740FC" w:rsidRPr="00CE0E77" w:rsidRDefault="003740FC" w:rsidP="003740FC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.</w:t>
      </w:r>
      <w:r>
        <w:t xml:space="preserve"> N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  <w:t>Navedite samo daljša</w:t>
      </w:r>
      <w:r w:rsidRPr="00F76C56">
        <w:t xml:space="preserve"> gostovanj</w:t>
      </w:r>
      <w:r>
        <w:t xml:space="preserve">a, ki so trajala vsaj teden dni. Navedite gostitelja in vsebino ali rezultate gostovanja </w:t>
      </w:r>
      <w:r w:rsidRPr="00F76C56">
        <w:t>(izvedba predmeta in nje</w:t>
      </w:r>
      <w:r>
        <w:t>gov</w:t>
      </w:r>
      <w:r w:rsidRPr="00F76C56">
        <w:t xml:space="preserve"> obseg, članki v revijah, skupni projekti ipd).</w:t>
      </w:r>
      <w:r>
        <w:br/>
      </w:r>
      <w:r>
        <w:br/>
      </w:r>
      <w:r w:rsidRPr="00F76C56">
        <w:t>Za delovanje v tujini, s katerimi izpolnjujete minimalni pogoj gostovanja v tujini za z</w:t>
      </w:r>
      <w:r>
        <w:t>aprošeni naziv, vlogi priložite ustrezno dokazilo.</w:t>
      </w:r>
      <w:r>
        <w:br/>
      </w:r>
    </w:p>
    <w:p w14:paraId="65E58678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>
        <w:rPr>
          <w:b/>
        </w:rPr>
        <w:t>.</w:t>
      </w:r>
      <w:r>
        <w:t xml:space="preserve"> 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vaša vabljena 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1648FCC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rokovno delo:</w:t>
      </w:r>
      <w:r>
        <w:t xml:space="preserve"> N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>
        <w:t xml:space="preserve">a rubrika </w:t>
      </w:r>
      <w:r w:rsidRPr="0038582F">
        <w:t>ne bo daljš</w:t>
      </w:r>
      <w:r>
        <w:t>a</w:t>
      </w:r>
      <w:r w:rsidRPr="0038582F">
        <w:t xml:space="preserve"> od ene strani.</w:t>
      </w:r>
      <w:r>
        <w:br/>
      </w:r>
    </w:p>
    <w:p w14:paraId="79ED55A7" w14:textId="77777777" w:rsidR="003740FC" w:rsidRDefault="003740FC" w:rsidP="003740FC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N</w:t>
      </w:r>
      <w:r w:rsidRPr="0038582F">
        <w:t xml:space="preserve">avedite do pet najpomembnejših dosežkov, ki lahko </w:t>
      </w:r>
      <w:r>
        <w:t xml:space="preserve">dodatno </w:t>
      </w:r>
      <w:r w:rsidRPr="0038582F">
        <w:t>vplivajo na presojo vloge za izvolitev v zaprošeni naziv.</w:t>
      </w:r>
      <w:r>
        <w:br/>
      </w:r>
    </w:p>
    <w:p w14:paraId="20FBF1FD" w14:textId="77777777" w:rsidR="003740FC" w:rsidRPr="0038582F" w:rsidRDefault="003740FC" w:rsidP="003740FC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>
        <w:t>V stolpec »Enote« vpišite zaporedne številke v izpisu »Klasificirana bibliografija«, šifre projektov, oziroma kratke opise o izpolnjevanju pogoja. V stolpec »Doseženo« vpišite število, enot ki ste jih dosegli. Ostalih polj ne spreminjajte.</w:t>
      </w:r>
      <w:r>
        <w:br/>
      </w:r>
      <w:r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8BB3060" w14:textId="77777777" w:rsidR="003740FC" w:rsidRPr="00B317B5" w:rsidRDefault="003740FC" w:rsidP="003740FC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203BAA52" w14:textId="77777777" w:rsidR="003740FC" w:rsidRPr="00B317B5" w:rsidRDefault="003740FC" w:rsidP="003740FC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2C01BE4B" w14:textId="77777777" w:rsidR="003740FC" w:rsidRPr="00B317B5" w:rsidRDefault="003740FC" w:rsidP="003740FC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59EE070E" w14:textId="77777777" w:rsidR="003740FC" w:rsidRDefault="003740FC" w:rsidP="003740FC">
      <w:pPr>
        <w:rPr>
          <w:b/>
          <w:highlight w:val="yellow"/>
        </w:rPr>
      </w:pPr>
    </w:p>
    <w:p w14:paraId="1B918CB0" w14:textId="77777777" w:rsidR="003740FC" w:rsidRDefault="003740FC" w:rsidP="003740FC">
      <w:pPr>
        <w:rPr>
          <w:b/>
          <w:highlight w:val="yellow"/>
        </w:rPr>
      </w:pPr>
    </w:p>
    <w:p w14:paraId="39CF054B" w14:textId="77777777" w:rsidR="003740FC" w:rsidRPr="00A6275E" w:rsidRDefault="003740FC" w:rsidP="003740FC">
      <w:pPr>
        <w:rPr>
          <w:b/>
        </w:rPr>
      </w:pPr>
      <w:r w:rsidRPr="00A6275E">
        <w:rPr>
          <w:b/>
        </w:rPr>
        <w:t>Univerza v Ljubljani</w:t>
      </w:r>
    </w:p>
    <w:p w14:paraId="560AE16A" w14:textId="77777777" w:rsidR="003740FC" w:rsidRPr="00A6275E" w:rsidRDefault="003740FC" w:rsidP="003740FC">
      <w:pPr>
        <w:rPr>
          <w:b/>
        </w:rPr>
      </w:pPr>
      <w:r w:rsidRPr="00A6275E">
        <w:rPr>
          <w:b/>
        </w:rPr>
        <w:t>Akademija za glasbo</w:t>
      </w:r>
    </w:p>
    <w:p w14:paraId="7A76912C" w14:textId="77777777" w:rsidR="003740FC" w:rsidRPr="00A6275E" w:rsidRDefault="003740FC" w:rsidP="003740FC">
      <w:r w:rsidRPr="00A6275E">
        <w:t>Stari trg 34</w:t>
      </w:r>
    </w:p>
    <w:p w14:paraId="31AC33E1" w14:textId="77777777" w:rsidR="003740FC" w:rsidRPr="00A6275E" w:rsidRDefault="003740FC" w:rsidP="003740FC">
      <w:r w:rsidRPr="00A6275E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217CCF72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AD4787">
        <w:rPr>
          <w:color w:val="000000" w:themeColor="text1"/>
        </w:rPr>
        <w:t>redni profesor</w:t>
      </w:r>
    </w:p>
    <w:p w14:paraId="4B22423E" w14:textId="77777777" w:rsidR="00B84D1A" w:rsidRDefault="00B84D1A" w:rsidP="00B84D1A"/>
    <w:p w14:paraId="2DC5A1CE" w14:textId="714FDCD3" w:rsidR="006D6734" w:rsidRDefault="006D6734" w:rsidP="000B0DC1">
      <w:pPr>
        <w:jc w:val="both"/>
      </w:pPr>
      <w:r w:rsidRPr="00B84D1A">
        <w:t>Podpisani</w:t>
      </w:r>
      <w:r w:rsidR="003740FC">
        <w:t xml:space="preserve"> </w:t>
      </w:r>
      <w:r w:rsidR="003740FC" w:rsidRPr="003740FC">
        <w:rPr>
          <w:highlight w:val="yellow"/>
        </w:rPr>
        <w:t>ime in priimek</w:t>
      </w:r>
      <w:r w:rsidRPr="00B84D1A">
        <w:t xml:space="preserve"> prosim za </w:t>
      </w:r>
      <w:r w:rsidRPr="001429EA">
        <w:t>izvol</w:t>
      </w:r>
      <w:r w:rsidR="00B84D1A" w:rsidRPr="001429EA">
        <w:t xml:space="preserve">itev v naziv </w:t>
      </w:r>
      <w:r w:rsidR="001429EA" w:rsidRPr="001429EA">
        <w:t>rednega</w:t>
      </w:r>
      <w:r w:rsidR="001429EA">
        <w:t xml:space="preserve"> profesorja</w:t>
      </w:r>
      <w:r w:rsidR="00B84D1A" w:rsidRPr="00B84D1A">
        <w:t xml:space="preserve"> za področje </w:t>
      </w:r>
      <w:r w:rsidR="003740FC">
        <w:rPr>
          <w:highlight w:val="yellow"/>
        </w:rPr>
        <w:t>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84D1A">
        <w:t>25.</w:t>
      </w:r>
      <w:r w:rsidR="006F2306">
        <w:t xml:space="preserve"> </w:t>
      </w:r>
      <w:r w:rsidR="00B84D1A">
        <w:t>10.</w:t>
      </w:r>
      <w:r w:rsidR="006F2306">
        <w:t xml:space="preserve"> </w:t>
      </w:r>
      <w:r w:rsidR="00B84D1A">
        <w:t>2011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38A4CF" w:rsidR="000B0DC1" w:rsidRDefault="003740FC" w:rsidP="000B0DC1">
      <w:pPr>
        <w:jc w:val="right"/>
      </w:pPr>
      <w:r w:rsidRPr="003740FC"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10D52320" w:rsidR="000B0DC1" w:rsidRDefault="000B0DC1" w:rsidP="000B0DC1">
      <w:r>
        <w:t xml:space="preserve">Ljubljana, </w:t>
      </w:r>
      <w:r w:rsidR="003740FC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3C097A28" w:rsidR="000A2AE8" w:rsidRPr="00C9260F" w:rsidRDefault="000A2AE8" w:rsidP="00337055">
      <w:r w:rsidRPr="00337055">
        <w:rPr>
          <w:b/>
        </w:rPr>
        <w:t>Zaprošeni naziv</w:t>
      </w:r>
      <w:r w:rsidRPr="001429EA">
        <w:rPr>
          <w:b/>
        </w:rPr>
        <w:t xml:space="preserve">: </w:t>
      </w:r>
      <w:r w:rsidR="001429EA" w:rsidRPr="001429EA">
        <w:rPr>
          <w:b/>
        </w:rPr>
        <w:t>redni profesor</w:t>
      </w:r>
    </w:p>
    <w:p w14:paraId="3493F75D" w14:textId="77777777" w:rsidR="000A2AE8" w:rsidRDefault="000A2AE8" w:rsidP="00337055"/>
    <w:p w14:paraId="43BDCEDD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Način habilitacije (umetniški ali znanstveni):</w:t>
      </w:r>
    </w:p>
    <w:p w14:paraId="63B5C5F5" w14:textId="77777777" w:rsidR="003740FC" w:rsidRPr="00B317B5" w:rsidRDefault="003740FC" w:rsidP="003740FC">
      <w:r w:rsidRPr="00B317B5">
        <w:t>_____________________________</w:t>
      </w:r>
    </w:p>
    <w:p w14:paraId="4F782CDB" w14:textId="77777777" w:rsidR="003740FC" w:rsidRPr="00B317B5" w:rsidRDefault="003740FC" w:rsidP="003740FC"/>
    <w:p w14:paraId="505DBA21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Področje:</w:t>
      </w:r>
    </w:p>
    <w:p w14:paraId="36BA6565" w14:textId="77777777" w:rsidR="003740FC" w:rsidRPr="00B317B5" w:rsidRDefault="003740FC" w:rsidP="003740FC">
      <w:r w:rsidRPr="00B317B5">
        <w:rPr>
          <w:b/>
        </w:rPr>
        <w:t>_____________________________</w:t>
      </w:r>
    </w:p>
    <w:p w14:paraId="27D0B2A1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0C61834A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13F65539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6C302D0B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0F3CE7D3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2E9641A0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556064E6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6E0BBA39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52F40169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75E6F7C7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38BC76F1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312BD9E3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7A52A73D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4FE6BDD4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620D52CB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342E1B5A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67DC0ADC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7F99787A" w14:textId="77777777" w:rsidR="003740FC" w:rsidRPr="00B317B5" w:rsidRDefault="003740FC" w:rsidP="003740FC">
      <w:pPr>
        <w:spacing w:before="0" w:after="0"/>
        <w:rPr>
          <w:b/>
        </w:rPr>
      </w:pPr>
      <w:r w:rsidRPr="00B317B5">
        <w:br w:type="page"/>
      </w:r>
    </w:p>
    <w:p w14:paraId="3DAFE95D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2098772B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1420730F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3BEAB009" w14:textId="77777777" w:rsidR="003740FC" w:rsidRPr="00B317B5" w:rsidRDefault="003740FC" w:rsidP="003740FC">
      <w:pPr>
        <w:rPr>
          <w:b/>
        </w:rPr>
      </w:pPr>
    </w:p>
    <w:p w14:paraId="35701BD7" w14:textId="77777777" w:rsidR="003740FC" w:rsidRPr="00B317B5" w:rsidRDefault="003740FC" w:rsidP="003740FC">
      <w:r w:rsidRPr="00B317B5">
        <w:rPr>
          <w:b/>
        </w:rPr>
        <w:t xml:space="preserve">Čisti citati po letih (WoS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WoS)</w:t>
      </w:r>
    </w:p>
    <w:p w14:paraId="28E8E764" w14:textId="77777777" w:rsidR="003740FC" w:rsidRPr="00B317B5" w:rsidRDefault="003740FC" w:rsidP="003740FC">
      <w:pPr>
        <w:rPr>
          <w:highlight w:val="yellow"/>
        </w:rPr>
      </w:pPr>
    </w:p>
    <w:p w14:paraId="0A01AA78" w14:textId="77777777" w:rsidR="003740FC" w:rsidRPr="00B317B5" w:rsidRDefault="003740FC" w:rsidP="003740FC">
      <w:pPr>
        <w:rPr>
          <w:highlight w:val="yellow"/>
        </w:rPr>
      </w:pPr>
      <w:r w:rsidRPr="00B317B5">
        <w:rPr>
          <w:b/>
        </w:rPr>
        <w:t xml:space="preserve">Čisti citati po letih (Scopus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Scopus)</w:t>
      </w:r>
    </w:p>
    <w:p w14:paraId="7CF5677A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3740FC" w:rsidRPr="00B317B5" w14:paraId="3A3DAC27" w14:textId="77777777" w:rsidTr="00A6275E">
        <w:tc>
          <w:tcPr>
            <w:tcW w:w="9622" w:type="dxa"/>
            <w:gridSpan w:val="2"/>
            <w:vAlign w:val="center"/>
          </w:tcPr>
          <w:p w14:paraId="6D8FA1C3" w14:textId="77777777" w:rsidR="003740FC" w:rsidRPr="00B317B5" w:rsidRDefault="003740FC" w:rsidP="00A6275E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>Mednarodna odmevnost, ki ni zajeta s citiranostjo po WoS ali Scopus</w:t>
            </w:r>
          </w:p>
        </w:tc>
      </w:tr>
      <w:tr w:rsidR="003740FC" w:rsidRPr="00B317B5" w14:paraId="79987116" w14:textId="77777777" w:rsidTr="00A6275E">
        <w:tc>
          <w:tcPr>
            <w:tcW w:w="4816" w:type="dxa"/>
            <w:vAlign w:val="center"/>
          </w:tcPr>
          <w:p w14:paraId="6B0226D0" w14:textId="77777777" w:rsidR="003740FC" w:rsidRPr="00B317B5" w:rsidRDefault="003740FC" w:rsidP="00A6275E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4C97E0D0" w14:textId="77777777" w:rsidR="003740FC" w:rsidRPr="00B317B5" w:rsidRDefault="003740FC" w:rsidP="00A6275E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3740FC" w:rsidRPr="00B317B5" w14:paraId="2FCB4DFC" w14:textId="77777777" w:rsidTr="00A6275E">
        <w:tc>
          <w:tcPr>
            <w:tcW w:w="4816" w:type="dxa"/>
          </w:tcPr>
          <w:p w14:paraId="68375DEA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2F1ABCD7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3740FC" w:rsidRPr="00B317B5" w14:paraId="2E826624" w14:textId="77777777" w:rsidTr="00A6275E">
        <w:tc>
          <w:tcPr>
            <w:tcW w:w="4816" w:type="dxa"/>
          </w:tcPr>
          <w:p w14:paraId="257B9A22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11D4DF2C" w14:textId="77777777" w:rsidR="003740FC" w:rsidRPr="00B317B5" w:rsidRDefault="003740FC" w:rsidP="00A6275E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5B952DAC" w14:textId="77777777" w:rsidR="003740FC" w:rsidRPr="00B317B5" w:rsidRDefault="003740FC" w:rsidP="003740FC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0505FAFA" w14:textId="77777777" w:rsidR="003740FC" w:rsidRPr="00B317B5" w:rsidRDefault="003740FC" w:rsidP="003740FC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5179F3FA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4E91AFA3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460BD6AF" w14:textId="77777777" w:rsidR="003740FC" w:rsidRPr="00B317B5" w:rsidRDefault="003740FC" w:rsidP="003740FC">
      <w:pPr>
        <w:spacing w:before="0" w:after="0"/>
      </w:pPr>
    </w:p>
    <w:p w14:paraId="4F37C294" w14:textId="77777777" w:rsidR="003740FC" w:rsidRPr="00B317B5" w:rsidRDefault="003740FC" w:rsidP="003740FC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29307ACA" w14:textId="77777777" w:rsidR="003740FC" w:rsidRPr="00B317B5" w:rsidRDefault="003740FC" w:rsidP="003740FC">
      <w:pPr>
        <w:spacing w:before="0" w:after="0"/>
        <w:rPr>
          <w:b/>
          <w:highlight w:val="yellow"/>
        </w:rPr>
      </w:pPr>
    </w:p>
    <w:p w14:paraId="43E354C0" w14:textId="77777777" w:rsidR="003740FC" w:rsidRPr="00B317B5" w:rsidRDefault="003740FC" w:rsidP="003740FC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03371A87" w14:textId="77777777" w:rsidR="003740FC" w:rsidRPr="00B317B5" w:rsidRDefault="003740FC" w:rsidP="003740FC">
      <w:pPr>
        <w:spacing w:before="0" w:after="0"/>
      </w:pPr>
    </w:p>
    <w:p w14:paraId="7401592C" w14:textId="77777777" w:rsidR="003740FC" w:rsidRPr="00B317B5" w:rsidRDefault="003740FC" w:rsidP="003740FC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72C6ECA9" w14:textId="77777777" w:rsidR="003740FC" w:rsidRPr="00B317B5" w:rsidRDefault="003740FC" w:rsidP="003740FC">
      <w:pPr>
        <w:spacing w:before="0" w:after="0"/>
      </w:pPr>
    </w:p>
    <w:p w14:paraId="54721417" w14:textId="77777777" w:rsidR="003740FC" w:rsidRPr="00B317B5" w:rsidRDefault="003740FC" w:rsidP="003740FC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3779AA92" w14:textId="77777777" w:rsidR="003740FC" w:rsidRPr="00B317B5" w:rsidRDefault="003740FC" w:rsidP="003740FC">
      <w:pPr>
        <w:spacing w:before="0" w:after="0"/>
        <w:rPr>
          <w:b/>
        </w:rPr>
      </w:pPr>
      <w:r w:rsidRPr="00B317B5">
        <w:br w:type="page"/>
      </w:r>
    </w:p>
    <w:p w14:paraId="51917250" w14:textId="77777777" w:rsidR="003740FC" w:rsidRPr="00B317B5" w:rsidRDefault="003740FC" w:rsidP="003740FC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53DB47A5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1E5863F4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3FFF4768" w14:textId="77777777" w:rsidR="003740FC" w:rsidRPr="00B317B5" w:rsidRDefault="003740FC" w:rsidP="003740FC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3F632A5C" w14:textId="77777777" w:rsidR="003740FC" w:rsidRPr="00B317B5" w:rsidRDefault="003740FC" w:rsidP="003740FC"/>
    <w:p w14:paraId="5A5CF37F" w14:textId="77777777" w:rsidR="003740FC" w:rsidRPr="00B317B5" w:rsidRDefault="003740FC" w:rsidP="003740FC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3740FC" w:rsidRPr="00B317B5" w14:paraId="43A94782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63471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469CB5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6946F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3740FC" w:rsidRPr="00B317B5" w14:paraId="0A250927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50291041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52617922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071004C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2103752E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49DCD0B8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74006FC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2E58D581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09243C08" w14:textId="77777777" w:rsidTr="00A6275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CB32BD9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0A5D7E9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1558C257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</w:tbl>
    <w:p w14:paraId="4E1FA9C4" w14:textId="77777777" w:rsidR="003740FC" w:rsidRPr="00B317B5" w:rsidRDefault="003740FC" w:rsidP="003740FC"/>
    <w:p w14:paraId="2FC09A26" w14:textId="77777777" w:rsidR="003740FC" w:rsidRPr="00B317B5" w:rsidRDefault="003740FC" w:rsidP="003740FC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0AE66465" w14:textId="77777777" w:rsidR="003740FC" w:rsidRPr="00B317B5" w:rsidRDefault="003740FC" w:rsidP="003740FC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3740FC" w:rsidRPr="00B317B5" w14:paraId="0872C20F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64032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99F45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0037E" w14:textId="77777777" w:rsidR="003740FC" w:rsidRPr="00B317B5" w:rsidRDefault="003740FC" w:rsidP="00A6275E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3740FC" w:rsidRPr="00B317B5" w14:paraId="5A157F53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58B5F4A" w14:textId="77777777" w:rsidR="003740FC" w:rsidRPr="00B317B5" w:rsidRDefault="003740FC" w:rsidP="00A6275E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3ED3694F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4F7BC3DB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53584FD7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5C27A08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0D04772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1519F48" w14:textId="77777777" w:rsidR="003740FC" w:rsidRPr="00B317B5" w:rsidRDefault="003740FC" w:rsidP="00A6275E">
            <w:pPr>
              <w:rPr>
                <w:highlight w:val="yellow"/>
              </w:rPr>
            </w:pPr>
          </w:p>
        </w:tc>
      </w:tr>
      <w:tr w:rsidR="003740FC" w:rsidRPr="00B317B5" w14:paraId="042D08DE" w14:textId="77777777" w:rsidTr="00A6275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7DFBDE44" w14:textId="77777777" w:rsidR="003740FC" w:rsidRPr="00B317B5" w:rsidDel="00B91630" w:rsidRDefault="003740FC" w:rsidP="00A6275E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428ADDE0" w14:textId="77777777" w:rsidR="003740FC" w:rsidRPr="00B317B5" w:rsidDel="00B91630" w:rsidRDefault="003740FC" w:rsidP="00A6275E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46EA7ED" w14:textId="77777777" w:rsidR="003740FC" w:rsidRPr="00B317B5" w:rsidDel="00B91630" w:rsidRDefault="003740FC" w:rsidP="00A6275E">
            <w:pPr>
              <w:rPr>
                <w:highlight w:val="yellow"/>
              </w:rPr>
            </w:pPr>
          </w:p>
        </w:tc>
      </w:tr>
    </w:tbl>
    <w:p w14:paraId="4EB9D0FD" w14:textId="77777777" w:rsidR="003740FC" w:rsidRPr="00B317B5" w:rsidRDefault="003740FC" w:rsidP="003740FC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4993576C" w14:textId="77777777" w:rsidR="003740FC" w:rsidRPr="00B317B5" w:rsidRDefault="003740FC" w:rsidP="003740FC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348D9816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Višji strokovni študij:</w:t>
      </w:r>
    </w:p>
    <w:p w14:paraId="37105344" w14:textId="77777777" w:rsidR="003740FC" w:rsidRPr="00B317B5" w:rsidRDefault="003740FC" w:rsidP="003740FC">
      <w:pPr>
        <w:spacing w:before="0" w:after="0"/>
        <w:rPr>
          <w:b/>
        </w:rPr>
      </w:pPr>
    </w:p>
    <w:p w14:paraId="0857384A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Visokošolski študij:</w:t>
      </w:r>
    </w:p>
    <w:p w14:paraId="15172788" w14:textId="77777777" w:rsidR="003740FC" w:rsidRPr="00B317B5" w:rsidRDefault="003740FC" w:rsidP="003740FC">
      <w:pPr>
        <w:rPr>
          <w:b/>
        </w:rPr>
      </w:pPr>
    </w:p>
    <w:p w14:paraId="34544C2C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1. stopnja</w:t>
      </w:r>
    </w:p>
    <w:p w14:paraId="20FAFD91" w14:textId="77777777" w:rsidR="003740FC" w:rsidRPr="00B317B5" w:rsidRDefault="003740FC" w:rsidP="003740FC">
      <w:pPr>
        <w:rPr>
          <w:b/>
        </w:rPr>
      </w:pPr>
    </w:p>
    <w:p w14:paraId="57DE6563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2. stopnja</w:t>
      </w:r>
    </w:p>
    <w:p w14:paraId="09E46C46" w14:textId="77777777" w:rsidR="003740FC" w:rsidRPr="00B317B5" w:rsidRDefault="003740FC" w:rsidP="003740FC">
      <w:pPr>
        <w:rPr>
          <w:b/>
        </w:rPr>
      </w:pPr>
    </w:p>
    <w:p w14:paraId="1B1A5CB9" w14:textId="77777777" w:rsidR="003740FC" w:rsidRPr="00B317B5" w:rsidRDefault="003740FC" w:rsidP="003740FC">
      <w:pPr>
        <w:rPr>
          <w:b/>
        </w:rPr>
      </w:pPr>
      <w:r w:rsidRPr="00B317B5">
        <w:rPr>
          <w:b/>
        </w:rPr>
        <w:t>3. stopnja</w:t>
      </w:r>
    </w:p>
    <w:p w14:paraId="5D63EDE3" w14:textId="77777777" w:rsidR="003740FC" w:rsidRPr="00B317B5" w:rsidRDefault="003740FC" w:rsidP="003740FC">
      <w:pPr>
        <w:rPr>
          <w:b/>
        </w:rPr>
      </w:pPr>
    </w:p>
    <w:p w14:paraId="5DA9FEA5" w14:textId="77777777" w:rsidR="003740FC" w:rsidRPr="00B317B5" w:rsidRDefault="003740FC" w:rsidP="003740FC">
      <w:pPr>
        <w:rPr>
          <w:b/>
        </w:rPr>
      </w:pPr>
    </w:p>
    <w:p w14:paraId="5D9AF055" w14:textId="77777777" w:rsidR="003740FC" w:rsidRPr="00B317B5" w:rsidRDefault="003740FC" w:rsidP="003740FC">
      <w:pPr>
        <w:rPr>
          <w:b/>
        </w:rPr>
      </w:pPr>
    </w:p>
    <w:p w14:paraId="1C02D867" w14:textId="77777777" w:rsidR="003740FC" w:rsidRPr="00B317B5" w:rsidRDefault="003740FC" w:rsidP="003740FC">
      <w:pPr>
        <w:rPr>
          <w:b/>
        </w:rPr>
      </w:pPr>
    </w:p>
    <w:p w14:paraId="3434B3FF" w14:textId="77777777" w:rsidR="003740FC" w:rsidRPr="00B317B5" w:rsidRDefault="003740FC" w:rsidP="003740FC">
      <w:pPr>
        <w:rPr>
          <w:b/>
        </w:rPr>
      </w:pPr>
    </w:p>
    <w:p w14:paraId="64EA098A" w14:textId="77777777" w:rsidR="003740FC" w:rsidRPr="00B317B5" w:rsidRDefault="003740FC" w:rsidP="003740FC">
      <w:pPr>
        <w:rPr>
          <w:b/>
        </w:rPr>
      </w:pPr>
    </w:p>
    <w:p w14:paraId="017CCD0D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2BD31E00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5D32BB45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7E47202A" w14:textId="77777777" w:rsidR="003740FC" w:rsidRPr="00B317B5" w:rsidRDefault="003740FC" w:rsidP="003740FC">
      <w:pPr>
        <w:tabs>
          <w:tab w:val="left" w:pos="5954"/>
        </w:tabs>
        <w:spacing w:after="120" w:line="264" w:lineRule="auto"/>
        <w:ind w:left="1701" w:hanging="1701"/>
      </w:pPr>
    </w:p>
    <w:p w14:paraId="09A9E88B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564AC495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0D6468CA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6014CCFF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190934A5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113567E6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48DFA0BF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46269016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50726785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4FFA36C0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4D1350FF" w14:textId="77777777" w:rsidR="003740FC" w:rsidRPr="00B317B5" w:rsidRDefault="003740FC" w:rsidP="003740FC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79171A07" w14:textId="77777777" w:rsidR="003740FC" w:rsidRPr="00B317B5" w:rsidRDefault="003740FC" w:rsidP="003740FC">
      <w:pPr>
        <w:rPr>
          <w:b/>
        </w:rPr>
      </w:pPr>
    </w:p>
    <w:p w14:paraId="064E851E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0D558C12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25EB3C8C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4C7E8E91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2E3023FF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07E1C6E1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7B976606" w14:textId="77777777" w:rsidR="003740FC" w:rsidRPr="00B317B5" w:rsidRDefault="003740FC" w:rsidP="003740FC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7A31EE89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</w:p>
    <w:p w14:paraId="6898EF6F" w14:textId="77777777" w:rsidR="003740FC" w:rsidRPr="00B317B5" w:rsidRDefault="003740FC" w:rsidP="003740FC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4E26644B" w14:textId="77777777" w:rsidR="003740FC" w:rsidRPr="00B317B5" w:rsidRDefault="003740FC" w:rsidP="003740FC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31E26B76" w14:textId="77777777" w:rsidR="003740FC" w:rsidRPr="00B317B5" w:rsidRDefault="003740FC" w:rsidP="003740FC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56415C04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2473F09A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0EE2140C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1227CA82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B908EE8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13C71E2B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58DD20D3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36412A40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CFEACCB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5137D5E4" w14:textId="77777777" w:rsidR="003740FC" w:rsidRPr="00B317B5" w:rsidRDefault="003740FC" w:rsidP="003740FC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66156644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5E0121C2" w14:textId="77777777" w:rsidR="003740FC" w:rsidRPr="00B317B5" w:rsidRDefault="003740FC" w:rsidP="003740FC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413A4227" w14:textId="5B9AD741" w:rsidR="00E47D53" w:rsidRPr="003740FC" w:rsidRDefault="003740FC" w:rsidP="003740FC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.</w:t>
      </w:r>
      <w:r w:rsidR="00E47D53"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7504C70C" w14:textId="77777777" w:rsidR="003740FC" w:rsidRPr="00245C57" w:rsidRDefault="003740FC" w:rsidP="003740FC">
      <w:pPr>
        <w:jc w:val="both"/>
      </w:pPr>
      <w:r w:rsidRPr="00245C57">
        <w:rPr>
          <w:highlight w:val="yellow"/>
        </w:rPr>
        <w:t xml:space="preserve">Na voljo sta dve tabeli (za znanstveno in umetniško področje), obdržite samo tisto, ki je uporabna za vaše področje. Tabeli vsebujeta vse zahtevane kvantitativne pogoje. V izbrani tabeli izpolnite stolpca </w:t>
      </w:r>
      <w:r w:rsidRPr="00245C57">
        <w:rPr>
          <w:b/>
          <w:highlight w:val="yellow"/>
        </w:rPr>
        <w:t>Enote</w:t>
      </w:r>
      <w:r w:rsidRPr="00245C57">
        <w:rPr>
          <w:highlight w:val="yellow"/>
        </w:rPr>
        <w:t xml:space="preserve"> in </w:t>
      </w:r>
      <w:r w:rsidRPr="00245C57">
        <w:rPr>
          <w:b/>
          <w:highlight w:val="yellow"/>
        </w:rPr>
        <w:t>Doseženo</w:t>
      </w:r>
      <w:r w:rsidRPr="00245C57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2EA79A2C" w14:textId="77777777" w:rsidR="003740FC" w:rsidRPr="00E76D06" w:rsidRDefault="003740FC" w:rsidP="003740FC">
      <w:pPr>
        <w:rPr>
          <w:b/>
        </w:rPr>
      </w:pPr>
      <w:r w:rsidRPr="00E76D06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3740FC" w:rsidRPr="00673A43" w14:paraId="1C26CF22" w14:textId="77777777" w:rsidTr="00A6275E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6ED25E93" w14:textId="77777777" w:rsidR="003740FC" w:rsidRPr="001064B4" w:rsidRDefault="003740FC" w:rsidP="00A6275E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17833061" w14:textId="77777777" w:rsidR="003740FC" w:rsidRPr="001064B4" w:rsidRDefault="003740FC" w:rsidP="00A6275E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EE3C033" w14:textId="77777777" w:rsidR="003740FC" w:rsidRPr="001064B4" w:rsidRDefault="003740FC" w:rsidP="00A6275E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2511888" w14:textId="77777777" w:rsidR="003740FC" w:rsidRPr="00673A43" w:rsidRDefault="003740FC" w:rsidP="00A6275E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3740FC" w:rsidRPr="00673A43" w14:paraId="112EFDA4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E507E5" w14:textId="77777777" w:rsidR="003740FC" w:rsidRPr="008A30FB" w:rsidRDefault="003740FC" w:rsidP="00A6275E">
            <w:r>
              <w:rPr>
                <w:iCs/>
              </w:rPr>
              <w:t>Pomembna dela (42. člen Meril</w:t>
            </w:r>
            <w:r w:rsidRPr="00614AA9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Pr="001064B4">
              <w:rPr>
                <w:iCs/>
              </w:rPr>
              <w:t>, pri katerih je bil kandidat prvi ali vodilni avtor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6CAD0A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Zap. št. v bibliografiji oz. točkovalniku</w:t>
            </w:r>
          </w:p>
          <w:p w14:paraId="0C37321A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Primer:</w:t>
            </w:r>
          </w:p>
          <w:p w14:paraId="3C89BE47" w14:textId="77777777" w:rsidR="003740FC" w:rsidRPr="0042511D" w:rsidRDefault="003740FC" w:rsidP="00A6275E">
            <w:pPr>
              <w:rPr>
                <w:highlight w:val="green"/>
              </w:rPr>
            </w:pPr>
            <w:r w:rsidRPr="0042511D">
              <w:rPr>
                <w:highlight w:val="green"/>
              </w:rPr>
              <w:t>22,23,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55716E" w14:textId="77777777" w:rsidR="003740FC" w:rsidRPr="0042722A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4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ED2EF3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35365" w14:paraId="654D8653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2C53C7E" w14:textId="77777777" w:rsidR="003740FC" w:rsidRPr="008A30FB" w:rsidRDefault="003740FC" w:rsidP="00A6275E">
            <w:pPr>
              <w:ind w:left="175"/>
            </w:pPr>
            <w:r w:rsidRPr="008A30FB">
              <w:t>Od tega dela objavljena od datuma oddaje vloge za prvo izvolitev v trenutni naziv (zadnje obdobje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E8549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Zap. št. v bibliografiji oz. točkovalniku</w:t>
            </w:r>
          </w:p>
          <w:p w14:paraId="093C47B8" w14:textId="77777777" w:rsidR="003740FC" w:rsidRPr="0042511D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 xml:space="preserve">Primer: </w:t>
            </w:r>
            <w:r w:rsidRPr="0042511D">
              <w:rPr>
                <w:highlight w:val="green"/>
              </w:rPr>
              <w:t>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981D9B" w14:textId="77777777" w:rsidR="003740FC" w:rsidRPr="00635365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7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B4B341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6FDCE39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A270374" w14:textId="77777777" w:rsidR="003740FC" w:rsidRPr="008A30FB" w:rsidRDefault="003740FC" w:rsidP="00A6275E">
            <w:pPr>
              <w:ind w:left="175"/>
            </w:pPr>
            <w:r w:rsidRPr="008A30FB">
              <w:t>Od tega članki objavljeni v revijah, indeksiranih v SSCI, ali SCI revijah z IF&gt;0 oz. AHCI revije ali v revijah, ki so po kakovosti in mednarodni odmevnosti primerljive z omenjenimi revijami. (I., II. ali III. skupina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BC6928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Zap. št. v bibliografiji oz. točkovalniku</w:t>
            </w:r>
          </w:p>
          <w:p w14:paraId="581B1293" w14:textId="77777777" w:rsidR="003740FC" w:rsidRPr="0042511D" w:rsidRDefault="003740FC" w:rsidP="00A6275E">
            <w:pPr>
              <w:rPr>
                <w:strike/>
                <w:highlight w:val="green"/>
              </w:rPr>
            </w:pPr>
            <w:r w:rsidRPr="00E76D06">
              <w:rPr>
                <w:highlight w:val="green"/>
              </w:rPr>
              <w:t>Primer:</w:t>
            </w:r>
            <w:r w:rsidRPr="0042511D">
              <w:rPr>
                <w:highlight w:val="green"/>
              </w:rPr>
              <w:t xml:space="preserve"> 24-</w:t>
            </w:r>
            <w:r w:rsidRPr="00E76D06">
              <w:rPr>
                <w:highlight w:val="green"/>
              </w:rPr>
              <w:t>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A472BD" w14:textId="77777777" w:rsidR="003740FC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6 člankov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CD26E43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8A4A7C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151817" w14:textId="77777777" w:rsidR="003740FC" w:rsidRPr="008A30FB" w:rsidRDefault="003740FC" w:rsidP="00A6275E">
            <w:r w:rsidRPr="008A30FB">
              <w:t>Dela v slovenskem jeziku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49EF37" w14:textId="77777777" w:rsidR="003740FC" w:rsidRPr="0042511D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Zap. št. v bibliografiji oz. točkovalniku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6AE80C" w14:textId="77777777" w:rsidR="003740FC" w:rsidRPr="00635365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3 dela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F54F0BF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19E8407B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FC64A34" w14:textId="77777777" w:rsidR="003740FC" w:rsidRPr="008A30FB" w:rsidRDefault="003740FC" w:rsidP="00A6275E">
            <w:r w:rsidRPr="008A30FB">
              <w:t xml:space="preserve">Kumulativno število točk (skupno)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19617E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BDE5E2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9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528D10A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AB59066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DFE6BF9" w14:textId="77777777" w:rsidR="003740FC" w:rsidRPr="008A30FB" w:rsidRDefault="003740FC" w:rsidP="00A6275E">
            <w:r w:rsidRPr="008A30FB">
              <w:t xml:space="preserve">Kumulativno število točk iz znanstvene dejavnosti </w:t>
            </w:r>
            <w:r>
              <w:t>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811FA0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A713D2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5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B018D6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D1B6231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2717DEA" w14:textId="77777777" w:rsidR="003740FC" w:rsidRPr="008A30FB" w:rsidRDefault="003740FC" w:rsidP="00A6275E">
            <w:r w:rsidRPr="008A30FB">
              <w:t xml:space="preserve">Kumulativno število točk iz znanstvene dejavnosti </w:t>
            </w:r>
            <w:r>
              <w:t>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819DA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04A19C" w14:textId="77777777" w:rsidR="003740FC" w:rsidRPr="008A30FB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Pr="009075C9">
              <w:rPr>
                <w:b/>
              </w:rPr>
              <w:t>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7B886E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73B1A9AF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92E6AF" w14:textId="77777777" w:rsidR="003740FC" w:rsidRPr="008A30FB" w:rsidRDefault="003740FC" w:rsidP="00A6275E">
            <w:r w:rsidRPr="008A30FB">
              <w:t>Kumulativno število točk iz pedagoške dejavnosti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A8D590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15D73F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EF4EE0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0336A09A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C79544" w14:textId="77777777" w:rsidR="003740FC" w:rsidRPr="008A30FB" w:rsidRDefault="003740FC" w:rsidP="00A6275E">
            <w:r w:rsidRPr="008A30FB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B5FA63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539A02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3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2481ABD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7F5DF30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BBE28D" w14:textId="77777777" w:rsidR="003740FC" w:rsidRPr="008A30FB" w:rsidRDefault="003740FC" w:rsidP="00A6275E">
            <w:r w:rsidRPr="008A30FB">
              <w:lastRenderedPageBreak/>
              <w:t>Število točk iz znanstvene dejavnosti v času od datuma oddaje vloge za zadnjo izvolitev</w:t>
            </w:r>
            <w:r>
              <w:t xml:space="preserve">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EF1450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EB30C9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6BB3BE8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6AFCA90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E801F37" w14:textId="77777777" w:rsidR="003740FC" w:rsidRPr="008A30FB" w:rsidRDefault="003740FC" w:rsidP="00A6275E">
            <w:r w:rsidRPr="008A30FB">
              <w:t>Število točk iz znanstvene dejavnosti v času od datuma oddaje vloge za zadnjo izvolitev</w:t>
            </w:r>
            <w:r>
              <w:t xml:space="preserve"> 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3A2E3C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0CA8E9" w14:textId="77777777" w:rsidR="003740FC" w:rsidRPr="008A30FB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22,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BB8C8D0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02BD62AE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9EE6196" w14:textId="77777777" w:rsidR="003740FC" w:rsidRPr="008A30FB" w:rsidRDefault="003740FC" w:rsidP="00A6275E">
            <w:r w:rsidRPr="008A30FB">
              <w:t>Število točk iz pedagoške dejavnosti v času od datuma oddaje vloge za zadnjo izvolitev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22C016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2FEAED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7,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A54654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D239C4A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7F6E8D" w14:textId="77777777" w:rsidR="003740FC" w:rsidRPr="008A30FB" w:rsidRDefault="003740FC" w:rsidP="00A6275E">
            <w:bookmarkStart w:id="0" w:name="_Hlk505415892"/>
            <w:r w:rsidRPr="008A30FB">
              <w:t>Mentorstvo / somentorstvo pri zaključenem doktoratu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C0D9B0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Primer: zap.št.</w:t>
            </w:r>
          </w:p>
          <w:p w14:paraId="6E6C03D6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v bibliografiji</w:t>
            </w:r>
          </w:p>
          <w:p w14:paraId="40DC0CD9" w14:textId="77777777" w:rsidR="003740FC" w:rsidRPr="00673A43" w:rsidRDefault="003740FC" w:rsidP="00A6275E">
            <w:pPr>
              <w:rPr>
                <w:highlight w:val="yellow"/>
              </w:rPr>
            </w:pPr>
            <w:r w:rsidRPr="0042511D">
              <w:rPr>
                <w:highlight w:val="green"/>
              </w:rPr>
              <w:t>98 - mentorstvo, 99 – somentorstvo, 100 - mentorstv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5AE15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  <w:r>
              <w:rPr>
                <w:b/>
              </w:rPr>
              <w:t xml:space="preserve"> / 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A543FE3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551A166F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A2F9EE5" w14:textId="77777777" w:rsidR="003740FC" w:rsidRPr="008A30FB" w:rsidRDefault="003740FC" w:rsidP="00A6275E">
            <w:bookmarkStart w:id="1" w:name="_Hlk12713367"/>
            <w:bookmarkEnd w:id="0"/>
            <w:r w:rsidRPr="008A30FB">
              <w:t>Mednarodna odmevnost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EF9321" w14:textId="77777777" w:rsidR="003740FC" w:rsidRPr="00673A43" w:rsidRDefault="003740FC" w:rsidP="00A6275E">
            <w:pPr>
              <w:rPr>
                <w:highlight w:val="yellow"/>
              </w:rPr>
            </w:pPr>
            <w:r w:rsidRPr="00E7630A">
              <w:t>Glej točko 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EC2DF5" w14:textId="7E187896" w:rsidR="003740FC" w:rsidRPr="0042511D" w:rsidRDefault="003740FC" w:rsidP="00A6275E">
            <w:pPr>
              <w:jc w:val="center"/>
            </w:pPr>
            <w:r w:rsidRPr="0042511D">
              <w:t xml:space="preserve">Opredeljeno v </w:t>
            </w:r>
            <w:r>
              <w:t>Prilogi UL AG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ABE91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6404DCCB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4DB7C8F" w14:textId="77777777" w:rsidR="003740FC" w:rsidRPr="008A30FB" w:rsidRDefault="003740FC" w:rsidP="00A6275E">
            <w:bookmarkStart w:id="2" w:name="_Hlk505415936"/>
            <w:bookmarkEnd w:id="1"/>
            <w:r w:rsidRPr="008A30FB">
              <w:t>Gostovanje na tuji instituciji po opravljenem doktoratu najmanj 3 mesece neprekinjeno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466ACA" w14:textId="77777777" w:rsidR="003740FC" w:rsidRPr="00673A43" w:rsidRDefault="003740FC" w:rsidP="00A6275E">
            <w:pPr>
              <w:rPr>
                <w:highlight w:val="yellow"/>
              </w:rPr>
            </w:pPr>
            <w:r w:rsidRPr="00E76D06">
              <w:rPr>
                <w:highlight w:val="green"/>
              </w:rPr>
              <w:t xml:space="preserve">Primer: </w:t>
            </w:r>
            <w:r w:rsidRPr="0042511D">
              <w:rPr>
                <w:highlight w:val="green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7BB65A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80F74E8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72997A65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99742E5" w14:textId="77777777" w:rsidR="003740FC" w:rsidRPr="008A30FB" w:rsidRDefault="003740FC" w:rsidP="00A6275E">
            <w:bookmarkStart w:id="3" w:name="_Hlk505415878"/>
            <w:bookmarkEnd w:id="2"/>
            <w:r w:rsidRPr="008A30FB">
              <w:t>Vodenje projekta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EE1B4B" w14:textId="77777777" w:rsidR="003740FC" w:rsidRPr="00673A43" w:rsidRDefault="003740FC" w:rsidP="00A6275E">
            <w:pPr>
              <w:rPr>
                <w:highlight w:val="yellow"/>
              </w:rPr>
            </w:pPr>
            <w:r w:rsidRPr="007913DC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99C665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55CC25F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bookmarkEnd w:id="3"/>
      <w:tr w:rsidR="003740FC" w:rsidRPr="00673A43" w14:paraId="58F66D04" w14:textId="77777777" w:rsidTr="00A6275E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F96443" w14:textId="77777777" w:rsidR="003740FC" w:rsidRPr="0042511D" w:rsidRDefault="003740FC" w:rsidP="00A6275E">
            <w:pPr>
              <w:rPr>
                <w:strike/>
                <w:highlight w:val="red"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8823A5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CC71D1" w14:textId="77777777" w:rsidR="003740FC" w:rsidRPr="0042511D" w:rsidRDefault="003740FC" w:rsidP="00A6275E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3748F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00C10B19" w14:textId="77777777" w:rsidR="003740FC" w:rsidRDefault="003740FC" w:rsidP="003740FC">
      <w:r w:rsidRPr="00614AA9">
        <w:rPr>
          <w:highlight w:val="green"/>
        </w:rPr>
        <w:t>*dela z afiliacijo UL (56. člen Meril)</w:t>
      </w:r>
    </w:p>
    <w:p w14:paraId="08D36CFE" w14:textId="77777777" w:rsidR="003740FC" w:rsidRPr="0042511D" w:rsidRDefault="003740FC" w:rsidP="003740FC"/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126BEA95" w14:textId="77777777" w:rsidR="003740FC" w:rsidRDefault="003740FC" w:rsidP="003740FC">
      <w:pPr>
        <w:spacing w:before="0" w:after="0"/>
        <w:rPr>
          <w:b/>
        </w:rPr>
      </w:pPr>
      <w:r>
        <w:rPr>
          <w:b/>
        </w:rPr>
        <w:lastRenderedPageBreak/>
        <w:t>UMETNIŠKA DEJAVNOST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3740FC" w:rsidRPr="00673A43" w14:paraId="5F1B7406" w14:textId="77777777" w:rsidTr="00A6275E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51131D76" w14:textId="77777777" w:rsidR="003740FC" w:rsidRPr="00E47D53" w:rsidRDefault="003740FC" w:rsidP="00A6275E">
            <w:pPr>
              <w:rPr>
                <w:b/>
              </w:rPr>
            </w:pPr>
            <w:r w:rsidRPr="00E47D53">
              <w:rPr>
                <w:b/>
              </w:rPr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655E0EB5" w14:textId="77777777" w:rsidR="003740FC" w:rsidRPr="00E47D53" w:rsidRDefault="003740FC" w:rsidP="00A6275E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64672399" w14:textId="77777777" w:rsidR="003740FC" w:rsidRPr="00E47D53" w:rsidRDefault="003740FC" w:rsidP="00A6275E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3CD895C" w14:textId="77777777" w:rsidR="003740FC" w:rsidRPr="00673A43" w:rsidRDefault="003740FC" w:rsidP="00A6275E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3740FC" w:rsidRPr="00673A43" w14:paraId="42BBAEF0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3EEFB5" w14:textId="77777777" w:rsidR="003740FC" w:rsidRPr="008A30FB" w:rsidRDefault="003740FC" w:rsidP="00A6275E">
            <w:r>
              <w:rPr>
                <w:iCs/>
              </w:rPr>
              <w:t>Pomembna dela (42. člen Meril)</w:t>
            </w:r>
            <w:r w:rsidRPr="001064B4">
              <w:rPr>
                <w:iCs/>
              </w:rPr>
              <w:t xml:space="preserve">, </w:t>
            </w:r>
            <w:r w:rsidRPr="00870E53">
              <w:rPr>
                <w:iCs/>
              </w:rPr>
              <w:t>pri katerih je kandidat edini avtor ali pa je pri nastanku dela jasno viden in prepoznaven delež kandidata, če so nastala v soavtorstvu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7ED14F" w14:textId="77777777" w:rsidR="003740FC" w:rsidRDefault="003740FC" w:rsidP="00A6275E">
            <w:pPr>
              <w:rPr>
                <w:strike/>
                <w:highlight w:val="yellow"/>
              </w:rPr>
            </w:pPr>
          </w:p>
          <w:p w14:paraId="3430CCBE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Zap. št. v bibliografiji oz. točkovalniku</w:t>
            </w:r>
          </w:p>
          <w:p w14:paraId="4F2B7767" w14:textId="77777777" w:rsidR="003740FC" w:rsidRPr="00E76D06" w:rsidRDefault="003740FC" w:rsidP="00A6275E">
            <w:pPr>
              <w:rPr>
                <w:highlight w:val="green"/>
              </w:rPr>
            </w:pPr>
            <w:r w:rsidRPr="00E76D06">
              <w:rPr>
                <w:highlight w:val="green"/>
              </w:rPr>
              <w:t>Primer:</w:t>
            </w:r>
          </w:p>
          <w:p w14:paraId="51909737" w14:textId="77777777" w:rsidR="003740FC" w:rsidRPr="00A2716B" w:rsidRDefault="003740FC" w:rsidP="00A6275E">
            <w:pPr>
              <w:rPr>
                <w:highlight w:val="yellow"/>
              </w:rPr>
            </w:pPr>
            <w:r w:rsidRPr="0042511D">
              <w:rPr>
                <w:highlight w:val="green"/>
              </w:rPr>
              <w:t>22,23,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05E8EE" w14:textId="77777777" w:rsidR="003740FC" w:rsidRPr="0042722A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4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4C5C509" w14:textId="77777777" w:rsidR="003740FC" w:rsidRDefault="003740FC" w:rsidP="00A6275E">
            <w:pPr>
              <w:jc w:val="center"/>
              <w:rPr>
                <w:strike/>
                <w:highlight w:val="yellow"/>
              </w:rPr>
            </w:pPr>
          </w:p>
          <w:p w14:paraId="3224A431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23EACD42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532FD70" w14:textId="77777777" w:rsidR="003740FC" w:rsidRPr="008A30FB" w:rsidRDefault="003740FC" w:rsidP="00A6275E">
            <w:r w:rsidRPr="008A30FB">
              <w:t xml:space="preserve">Kumulativno število točk (skupno)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3179C6" w14:textId="77777777" w:rsidR="003740FC" w:rsidRDefault="003740FC" w:rsidP="00A6275E">
            <w:pPr>
              <w:rPr>
                <w:strike/>
                <w:highlight w:val="yellow"/>
              </w:rPr>
            </w:pPr>
          </w:p>
          <w:p w14:paraId="05194A5E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46BCC9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9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2C53B8D" w14:textId="77777777" w:rsidR="003740FC" w:rsidRDefault="003740FC" w:rsidP="00A6275E">
            <w:pPr>
              <w:jc w:val="center"/>
              <w:rPr>
                <w:strike/>
                <w:highlight w:val="yellow"/>
              </w:rPr>
            </w:pPr>
          </w:p>
          <w:p w14:paraId="738A83AF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5FF90EE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D11A0C" w14:textId="77777777" w:rsidR="003740FC" w:rsidRPr="008A30FB" w:rsidRDefault="003740FC" w:rsidP="00A6275E">
            <w:r w:rsidRPr="008A30FB">
              <w:t>Kumulativno število točk iz umetniške dejavnosti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E0F342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E10DF5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5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9E15ED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1ABCE997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67D0DB" w14:textId="77777777" w:rsidR="003740FC" w:rsidRPr="008A30FB" w:rsidRDefault="003740FC" w:rsidP="00A6275E">
            <w:r w:rsidRPr="008A30FB">
              <w:t xml:space="preserve">Kumulativno število točk iz pedagoške dejavnosti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C42598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E30F5C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2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DD11FC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1B6EF868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C5A0698" w14:textId="77777777" w:rsidR="003740FC" w:rsidRPr="008A30FB" w:rsidRDefault="003740FC" w:rsidP="00A6275E">
            <w:r w:rsidRPr="008A30FB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BBCCAA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A74843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3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38BF62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2076EB54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3C7724" w14:textId="77777777" w:rsidR="003740FC" w:rsidRPr="008A30FB" w:rsidRDefault="003740FC" w:rsidP="00A6275E">
            <w:r w:rsidRPr="008A30FB">
              <w:t>Število točk iz umetni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B34CE3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996BC4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1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EC82D19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C643CB9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D2EC7CA" w14:textId="77777777" w:rsidR="003740FC" w:rsidRPr="008A30FB" w:rsidRDefault="003740FC" w:rsidP="00A6275E">
            <w:r w:rsidRPr="008A30FB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B354CB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C8C35E" w14:textId="77777777" w:rsidR="003740FC" w:rsidRPr="008A30FB" w:rsidRDefault="003740FC" w:rsidP="00A6275E">
            <w:pPr>
              <w:jc w:val="center"/>
              <w:rPr>
                <w:b/>
              </w:rPr>
            </w:pPr>
            <w:r w:rsidRPr="009075C9">
              <w:rPr>
                <w:b/>
              </w:rPr>
              <w:t>7,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8FBBBE7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7388F017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C7A5AB3" w14:textId="77777777" w:rsidR="003740FC" w:rsidRPr="008A30FB" w:rsidRDefault="003740FC" w:rsidP="00A6275E">
            <w:r>
              <w:t>Mednarodna odmevnost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F66889" w14:textId="77777777" w:rsidR="003740FC" w:rsidRPr="00E76D06" w:rsidRDefault="003740FC" w:rsidP="00A6275E">
            <w:pPr>
              <w:rPr>
                <w:highlight w:val="yellow"/>
              </w:rPr>
            </w:pPr>
            <w:r w:rsidRPr="00E76D06">
              <w:rPr>
                <w:highlight w:val="green"/>
              </w:rPr>
              <w:t>Glej točko 7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150BA4" w14:textId="541C24C7" w:rsidR="003740FC" w:rsidRPr="00E76D06" w:rsidRDefault="003740FC" w:rsidP="00A6275E">
            <w:pPr>
              <w:jc w:val="center"/>
            </w:pPr>
            <w:r>
              <w:t>Opredeljeno v Prilogi UL AG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66C4B13" w14:textId="77777777" w:rsidR="003740FC" w:rsidRPr="00C422DC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39058A09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76F9A8A" w14:textId="77777777" w:rsidR="003740FC" w:rsidRPr="008A30FB" w:rsidRDefault="003740FC" w:rsidP="00A6275E">
            <w:r w:rsidRPr="008A30FB">
              <w:t>Mentorstvo pri posebnem umetniškem dosežku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888776" w14:textId="77777777" w:rsidR="003740FC" w:rsidRPr="00673A43" w:rsidRDefault="003740FC" w:rsidP="00A6275E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C17FD9" w14:textId="77777777" w:rsidR="003740FC" w:rsidRPr="00567C72" w:rsidRDefault="003740FC" w:rsidP="00A6275E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1529AB2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0212688B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48D6046" w14:textId="77777777" w:rsidR="003740FC" w:rsidRPr="008A30FB" w:rsidRDefault="003740FC" w:rsidP="00A6275E">
            <w:r w:rsidRPr="008A30FB">
              <w:t>Gostovanje na tuji instituciji po opravljenem doktoratu najmanj 3 mesece neprekinjeno (3 krat en mesec neprekinjeno v prehodnem obdobju) oz. sodelovanje v žiriji pri pomembnih mednarodnih umetniških tekmovanjih ali natečajih ali na mednarodnih prireditvah, ki so glede na prostor in kraj dogajanja izjemnega pomen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B33193" w14:textId="77777777" w:rsidR="003740FC" w:rsidRPr="00673A43" w:rsidRDefault="003740FC" w:rsidP="00A6275E">
            <w:pPr>
              <w:rPr>
                <w:highlight w:val="yellow"/>
              </w:rPr>
            </w:pPr>
            <w:r w:rsidRPr="00E76D06">
              <w:rPr>
                <w:highlight w:val="green"/>
              </w:rPr>
              <w:t xml:space="preserve">Primer: </w:t>
            </w:r>
            <w:r w:rsidRPr="0042511D">
              <w:rPr>
                <w:highlight w:val="green"/>
              </w:rPr>
              <w:t>Karlova Univerza v Pragi (3 mesece)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81AD92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8EC735C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483C829E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74140FD" w14:textId="77777777" w:rsidR="003740FC" w:rsidRPr="008A30FB" w:rsidRDefault="003740FC" w:rsidP="00A6275E">
            <w:r w:rsidRPr="008A30FB">
              <w:t>Vodenje projekt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66EEFF" w14:textId="77777777" w:rsidR="003740FC" w:rsidRPr="00673A43" w:rsidRDefault="003740FC" w:rsidP="00A6275E">
            <w:pPr>
              <w:rPr>
                <w:highlight w:val="yellow"/>
              </w:rPr>
            </w:pPr>
            <w:r w:rsidRPr="00E7630A">
              <w:t>Glej točko 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EB8940" w14:textId="77777777" w:rsidR="003740FC" w:rsidRPr="00567C72" w:rsidRDefault="003740FC" w:rsidP="00A6275E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6FD2335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  <w:tr w:rsidR="003740FC" w:rsidRPr="00673A43" w14:paraId="2C05D9B8" w14:textId="77777777" w:rsidTr="00A6275E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46BC37C" w14:textId="77777777" w:rsidR="003740FC" w:rsidRPr="0042511D" w:rsidRDefault="003740FC" w:rsidP="00A6275E">
            <w:pPr>
              <w:rPr>
                <w:strike/>
              </w:rPr>
            </w:pP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374EF4" w14:textId="77777777" w:rsidR="003740FC" w:rsidRPr="0042511D" w:rsidRDefault="003740FC" w:rsidP="00A6275E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DCB77C" w14:textId="77777777" w:rsidR="003740FC" w:rsidRPr="0042511D" w:rsidRDefault="003740FC" w:rsidP="00A6275E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F780FE0" w14:textId="77777777" w:rsidR="003740FC" w:rsidRPr="0042511D" w:rsidRDefault="003740FC" w:rsidP="00A6275E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519C4156" w14:textId="62478E45" w:rsidR="00E70DED" w:rsidRPr="003464D4" w:rsidRDefault="00E70DED" w:rsidP="001064B4">
      <w:pPr>
        <w:rPr>
          <w:vertAlign w:val="superscript"/>
        </w:rPr>
      </w:pPr>
    </w:p>
    <w:sectPr w:rsidR="00E70DED" w:rsidRPr="003464D4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B6D10" w14:textId="77777777" w:rsidR="00AB2DF4" w:rsidRDefault="00AB2DF4" w:rsidP="00F64D7B">
      <w:r>
        <w:separator/>
      </w:r>
    </w:p>
  </w:endnote>
  <w:endnote w:type="continuationSeparator" w:id="0">
    <w:p w14:paraId="5C40BF36" w14:textId="77777777" w:rsidR="00AB2DF4" w:rsidRDefault="00AB2DF4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2B0E7" w14:textId="77777777" w:rsidR="00AB2DF4" w:rsidRDefault="00AB2DF4" w:rsidP="00F64D7B">
      <w:r>
        <w:separator/>
      </w:r>
    </w:p>
  </w:footnote>
  <w:footnote w:type="continuationSeparator" w:id="0">
    <w:p w14:paraId="311A512A" w14:textId="77777777" w:rsidR="00AB2DF4" w:rsidRDefault="00AB2DF4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3"/>
  </w:num>
  <w:num w:numId="4">
    <w:abstractNumId w:val="32"/>
  </w:num>
  <w:num w:numId="5">
    <w:abstractNumId w:val="21"/>
  </w:num>
  <w:num w:numId="6">
    <w:abstractNumId w:val="18"/>
  </w:num>
  <w:num w:numId="7">
    <w:abstractNumId w:val="5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9"/>
  </w:num>
  <w:num w:numId="22">
    <w:abstractNumId w:val="28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6"/>
  </w:num>
  <w:num w:numId="32">
    <w:abstractNumId w:val="13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wt7AwNTIxtDRS0lEKTi0uzszPAykwrAUASvuNGC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A2AE8"/>
    <w:rsid w:val="000A694B"/>
    <w:rsid w:val="000B0DC1"/>
    <w:rsid w:val="000B2B50"/>
    <w:rsid w:val="000E4E78"/>
    <w:rsid w:val="000F348C"/>
    <w:rsid w:val="000F6C9E"/>
    <w:rsid w:val="0010272D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42612"/>
    <w:rsid w:val="001429EA"/>
    <w:rsid w:val="00166700"/>
    <w:rsid w:val="00166746"/>
    <w:rsid w:val="00186259"/>
    <w:rsid w:val="001A4570"/>
    <w:rsid w:val="001A7597"/>
    <w:rsid w:val="001B6F6F"/>
    <w:rsid w:val="001C4617"/>
    <w:rsid w:val="001D1AB5"/>
    <w:rsid w:val="001D24FD"/>
    <w:rsid w:val="002037DB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A03D8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464D4"/>
    <w:rsid w:val="003740FC"/>
    <w:rsid w:val="003816A8"/>
    <w:rsid w:val="003829EB"/>
    <w:rsid w:val="0038469D"/>
    <w:rsid w:val="0038582F"/>
    <w:rsid w:val="00385DC7"/>
    <w:rsid w:val="003862AC"/>
    <w:rsid w:val="0039557C"/>
    <w:rsid w:val="00396815"/>
    <w:rsid w:val="003A1F9F"/>
    <w:rsid w:val="003D097C"/>
    <w:rsid w:val="003E18C2"/>
    <w:rsid w:val="00405BCB"/>
    <w:rsid w:val="004075DA"/>
    <w:rsid w:val="00421ABC"/>
    <w:rsid w:val="004462DB"/>
    <w:rsid w:val="004463B2"/>
    <w:rsid w:val="0047159C"/>
    <w:rsid w:val="004725C6"/>
    <w:rsid w:val="00477A6D"/>
    <w:rsid w:val="00492999"/>
    <w:rsid w:val="004963F9"/>
    <w:rsid w:val="004977BE"/>
    <w:rsid w:val="004A3D53"/>
    <w:rsid w:val="004C1633"/>
    <w:rsid w:val="004D1980"/>
    <w:rsid w:val="004D28CE"/>
    <w:rsid w:val="004E6728"/>
    <w:rsid w:val="005036BC"/>
    <w:rsid w:val="00504F84"/>
    <w:rsid w:val="005051FD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D000B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14AA9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44235"/>
    <w:rsid w:val="007471B0"/>
    <w:rsid w:val="0075036E"/>
    <w:rsid w:val="00761CCB"/>
    <w:rsid w:val="00772EC4"/>
    <w:rsid w:val="00781399"/>
    <w:rsid w:val="00786691"/>
    <w:rsid w:val="007867D3"/>
    <w:rsid w:val="007913DC"/>
    <w:rsid w:val="007A5C81"/>
    <w:rsid w:val="007B143E"/>
    <w:rsid w:val="007C15F8"/>
    <w:rsid w:val="007C30D1"/>
    <w:rsid w:val="007C75CA"/>
    <w:rsid w:val="007C7DE8"/>
    <w:rsid w:val="008018DD"/>
    <w:rsid w:val="0081060F"/>
    <w:rsid w:val="00811C30"/>
    <w:rsid w:val="0082136F"/>
    <w:rsid w:val="0083341F"/>
    <w:rsid w:val="00844C30"/>
    <w:rsid w:val="00857A76"/>
    <w:rsid w:val="00862132"/>
    <w:rsid w:val="00863606"/>
    <w:rsid w:val="00867E07"/>
    <w:rsid w:val="00870E53"/>
    <w:rsid w:val="00883E17"/>
    <w:rsid w:val="00885AAE"/>
    <w:rsid w:val="00893732"/>
    <w:rsid w:val="0089414E"/>
    <w:rsid w:val="00894445"/>
    <w:rsid w:val="00895011"/>
    <w:rsid w:val="008A10FE"/>
    <w:rsid w:val="008A30FB"/>
    <w:rsid w:val="008B435D"/>
    <w:rsid w:val="008C31B7"/>
    <w:rsid w:val="008D3B0C"/>
    <w:rsid w:val="008D4DB0"/>
    <w:rsid w:val="008E7D44"/>
    <w:rsid w:val="0090179C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D129F"/>
    <w:rsid w:val="009D12C2"/>
    <w:rsid w:val="009D4763"/>
    <w:rsid w:val="009E6DBF"/>
    <w:rsid w:val="009F1E1B"/>
    <w:rsid w:val="009F2A44"/>
    <w:rsid w:val="00A013B2"/>
    <w:rsid w:val="00A04F8A"/>
    <w:rsid w:val="00A165B4"/>
    <w:rsid w:val="00A16E4B"/>
    <w:rsid w:val="00A1733E"/>
    <w:rsid w:val="00A31ED6"/>
    <w:rsid w:val="00A367C1"/>
    <w:rsid w:val="00A64C05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B2DF4"/>
    <w:rsid w:val="00AC463D"/>
    <w:rsid w:val="00AD4787"/>
    <w:rsid w:val="00AD7A48"/>
    <w:rsid w:val="00AE197C"/>
    <w:rsid w:val="00AE2F92"/>
    <w:rsid w:val="00AE707C"/>
    <w:rsid w:val="00B03C7B"/>
    <w:rsid w:val="00B1262D"/>
    <w:rsid w:val="00B13729"/>
    <w:rsid w:val="00B40C2E"/>
    <w:rsid w:val="00B44B93"/>
    <w:rsid w:val="00B52ABD"/>
    <w:rsid w:val="00B6332F"/>
    <w:rsid w:val="00B6616E"/>
    <w:rsid w:val="00B80E22"/>
    <w:rsid w:val="00B84D1A"/>
    <w:rsid w:val="00B905EF"/>
    <w:rsid w:val="00B90EF8"/>
    <w:rsid w:val="00B96617"/>
    <w:rsid w:val="00BA4239"/>
    <w:rsid w:val="00BB7656"/>
    <w:rsid w:val="00BC30E9"/>
    <w:rsid w:val="00BE0E7F"/>
    <w:rsid w:val="00BE2153"/>
    <w:rsid w:val="00BE5EE9"/>
    <w:rsid w:val="00C04CB7"/>
    <w:rsid w:val="00C055BB"/>
    <w:rsid w:val="00C13431"/>
    <w:rsid w:val="00C179A3"/>
    <w:rsid w:val="00C307DE"/>
    <w:rsid w:val="00C32036"/>
    <w:rsid w:val="00C41FD6"/>
    <w:rsid w:val="00C42B9E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47B1E"/>
    <w:rsid w:val="00D50F53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E009E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7630A"/>
    <w:rsid w:val="00E81CBC"/>
    <w:rsid w:val="00E822CE"/>
    <w:rsid w:val="00E87B69"/>
    <w:rsid w:val="00E917A1"/>
    <w:rsid w:val="00E9567F"/>
    <w:rsid w:val="00EA436E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E540C"/>
    <w:rsid w:val="00EF3233"/>
    <w:rsid w:val="00F14A94"/>
    <w:rsid w:val="00F170C3"/>
    <w:rsid w:val="00F20352"/>
    <w:rsid w:val="00F2092B"/>
    <w:rsid w:val="00F2517F"/>
    <w:rsid w:val="00F25CE3"/>
    <w:rsid w:val="00F3415C"/>
    <w:rsid w:val="00F34A2B"/>
    <w:rsid w:val="00F4736F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DB9F23-21CB-45A8-A776-32CB861165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1</Pages>
  <Words>2039</Words>
  <Characters>11625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nja</cp:lastModifiedBy>
  <cp:revision>47</cp:revision>
  <cp:lastPrinted>2012-04-13T07:55:00Z</cp:lastPrinted>
  <dcterms:created xsi:type="dcterms:W3CDTF">2019-03-10T11:50:00Z</dcterms:created>
  <dcterms:modified xsi:type="dcterms:W3CDTF">2020-10-0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